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DAF3E" w14:textId="77777777" w:rsidR="00FA5119" w:rsidRPr="002B718C" w:rsidRDefault="00FA5119" w:rsidP="002B718C">
      <w:pPr>
        <w:pStyle w:val="Heading1"/>
        <w:rPr>
          <w:rStyle w:val="Emphasis"/>
          <w:i w:val="0"/>
          <w:iCs w:val="0"/>
        </w:rPr>
      </w:pPr>
      <w:bookmarkStart w:id="0" w:name="_Toc79417884"/>
      <w:bookmarkStart w:id="1" w:name="_Toc80079939"/>
      <w:r w:rsidRPr="002B718C">
        <w:rPr>
          <w:rStyle w:val="Emphasis"/>
          <w:i w:val="0"/>
          <w:iCs w:val="0"/>
        </w:rPr>
        <w:t>Municipal Environmental Award</w:t>
      </w:r>
    </w:p>
    <w:bookmarkEnd w:id="0"/>
    <w:bookmarkEnd w:id="1"/>
    <w:p w14:paraId="367176AF" w14:textId="5BE076F6" w:rsidR="001A2855" w:rsidRDefault="00FA5119" w:rsidP="00FA6C38">
      <w:pPr>
        <w:tabs>
          <w:tab w:val="left" w:pos="0"/>
        </w:tabs>
      </w:pPr>
      <w:r>
        <w:t>This award recognizes Alberta municipalities that have demonstrated excellence in environmental practices in their municipal operations, administration, and governance. The Municipal Environmental Award is presented each year to</w:t>
      </w:r>
      <w:r w:rsidR="00FA6C38">
        <w:t xml:space="preserve"> </w:t>
      </w:r>
      <w:r>
        <w:t xml:space="preserve">a Regular Member of </w:t>
      </w:r>
      <w:r w:rsidR="002B718C">
        <w:t>Alberta Municipalities</w:t>
      </w:r>
      <w:r>
        <w:t xml:space="preserve"> with a population of 2,500 or less;</w:t>
      </w:r>
      <w:r w:rsidR="00FA6C38">
        <w:t xml:space="preserve"> </w:t>
      </w:r>
      <w:r>
        <w:t xml:space="preserve">a Regular Member of </w:t>
      </w:r>
      <w:r w:rsidR="002B718C">
        <w:t xml:space="preserve">Alberta Municipalities </w:t>
      </w:r>
      <w:r>
        <w:t xml:space="preserve">with a population of 2,500 to 10,000; and a Regular Member of </w:t>
      </w:r>
      <w:r w:rsidR="002B718C">
        <w:t xml:space="preserve">Alberta Municipalities </w:t>
      </w:r>
      <w:r>
        <w:t>with a population of 10,000 and above.</w:t>
      </w:r>
      <w:r w:rsidR="001A2855">
        <w:tab/>
      </w:r>
    </w:p>
    <w:p w14:paraId="39E2ECC5" w14:textId="6BD090A0" w:rsidR="002B718C" w:rsidRPr="002B718C" w:rsidRDefault="002B718C" w:rsidP="002B718C">
      <w:pPr>
        <w:pStyle w:val="Heading1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Instructions</w:t>
      </w:r>
    </w:p>
    <w:p w14:paraId="51A20932" w14:textId="0F83C4DB" w:rsidR="002B718C" w:rsidRDefault="002B718C" w:rsidP="002B718C">
      <w:r>
        <w:t>Answer the following questions</w:t>
      </w:r>
      <w:r w:rsidR="00970E36">
        <w:t xml:space="preserve"> starting on page 2</w:t>
      </w:r>
      <w:r>
        <w:t xml:space="preserve">, save your document as a PDF or Word document and upload </w:t>
      </w:r>
      <w:r w:rsidR="00970E36">
        <w:t xml:space="preserve">the document </w:t>
      </w:r>
      <w:r>
        <w:t xml:space="preserve">to the </w:t>
      </w:r>
      <w:hyperlink r:id="rId12" w:history="1">
        <w:r w:rsidR="00E546DB" w:rsidRPr="002B718C">
          <w:rPr>
            <w:rStyle w:val="Hyperlink"/>
          </w:rPr>
          <w:t>Municipal</w:t>
        </w:r>
        <w:r w:rsidRPr="002B718C">
          <w:rPr>
            <w:rStyle w:val="Hyperlink"/>
          </w:rPr>
          <w:t xml:space="preserve"> Environmental Award Form</w:t>
        </w:r>
      </w:hyperlink>
      <w:r>
        <w:t xml:space="preserve">. You may include hyperlinks in your answers. </w:t>
      </w:r>
    </w:p>
    <w:p w14:paraId="5047B5E1" w14:textId="766313CA" w:rsidR="002B718C" w:rsidRDefault="00E546DB" w:rsidP="002B718C">
      <w:r w:rsidRPr="00F5074B">
        <w:t>Innovations could mean different things for different people. An innovative project could be a proactive approach</w:t>
      </w:r>
      <w:r w:rsidR="004B4B7D" w:rsidRPr="00F5074B">
        <w:t xml:space="preserve"> to anticipating an upcoming challenge</w:t>
      </w:r>
      <w:r w:rsidR="00C67147" w:rsidRPr="00F5074B">
        <w:t xml:space="preserve"> or a response to </w:t>
      </w:r>
      <w:r w:rsidR="00C50C65" w:rsidRPr="00F5074B">
        <w:t>an emergency</w:t>
      </w:r>
      <w:r w:rsidR="004B4B7D" w:rsidRPr="00F5074B">
        <w:t xml:space="preserve">. Although </w:t>
      </w:r>
      <w:r w:rsidR="00C50C65" w:rsidRPr="00F5074B">
        <w:t xml:space="preserve">the way it has always </w:t>
      </w:r>
      <w:r w:rsidR="004B4B7D" w:rsidRPr="00F5074B">
        <w:t xml:space="preserve">been </w:t>
      </w:r>
      <w:r w:rsidR="00BC46C2" w:rsidRPr="00F5074B">
        <w:t>done, does</w:t>
      </w:r>
      <w:r w:rsidR="004B4B7D" w:rsidRPr="00F5074B">
        <w:t xml:space="preserve"> not mean it is not innovative. We ask nominees to highlight clearly and provide evidence on why a project is innovative and is not a status quo approach. W</w:t>
      </w:r>
      <w:r w:rsidR="002B718C" w:rsidRPr="00F5074B">
        <w:t>e understand that municipalities have many innovative projects they want to showcase; however, we ask municipalities to keep their nomination focused on one project.</w:t>
      </w:r>
      <w:r>
        <w:t xml:space="preserve"> </w:t>
      </w:r>
    </w:p>
    <w:p w14:paraId="6908E35B" w14:textId="3F41DE59" w:rsidR="002B718C" w:rsidRDefault="002B718C" w:rsidP="002B718C">
      <w:pPr>
        <w:pStyle w:val="Heading1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Scoring method</w:t>
      </w:r>
    </w:p>
    <w:p w14:paraId="150717F1" w14:textId="0E3B002D" w:rsidR="002B718C" w:rsidRDefault="002B718C" w:rsidP="002B718C">
      <w:r w:rsidRPr="00E64D63">
        <w:t>A</w:t>
      </w:r>
      <w:r w:rsidR="00471C81">
        <w:t>lberta Municipalities</w:t>
      </w:r>
      <w:r w:rsidRPr="00E64D63">
        <w:t xml:space="preserve"> will evaluate the </w:t>
      </w:r>
      <w:r>
        <w:t>submissions</w:t>
      </w:r>
      <w:r w:rsidRPr="00E64D63">
        <w:t xml:space="preserve"> using a weighted evaluation scoring method.</w:t>
      </w:r>
      <w:r>
        <w:t xml:space="preserve"> Submissions</w:t>
      </w:r>
      <w:r w:rsidRPr="00E64D63">
        <w:t xml:space="preserve"> will be evaluated using a scoring scale of 0 to 5</w:t>
      </w:r>
      <w:r>
        <w:t>,</w:t>
      </w:r>
      <w:r w:rsidRPr="00E64D63">
        <w:t xml:space="preserve"> with the resulting score multiplied by the pre-determined weighted evaluation value for each criterion. </w:t>
      </w:r>
    </w:p>
    <w:p w14:paraId="4C2E3205" w14:textId="77777777" w:rsidR="002B718C" w:rsidRDefault="002B718C" w:rsidP="002B718C">
      <w:r w:rsidRPr="00E64D63">
        <w:t xml:space="preserve">The weighted score for each criterion will be added together to arrive at an aggregate (total) score for the evaluation. </w:t>
      </w:r>
    </w:p>
    <w:p w14:paraId="2341CFDF" w14:textId="162072B6" w:rsidR="002B718C" w:rsidRDefault="002B718C" w:rsidP="002B718C">
      <w:pPr>
        <w:tabs>
          <w:tab w:val="left" w:pos="1335"/>
        </w:tabs>
      </w:pPr>
      <w:r>
        <w:t xml:space="preserve">Points </w:t>
      </w:r>
      <w:r w:rsidR="3474A1EC">
        <w:t>will</w:t>
      </w:r>
      <w:r>
        <w:t xml:space="preserve"> be awarded on a scoring scale of 0 to 5. Partial scores or scores used that are not defined below will not be used</w:t>
      </w:r>
      <w:r w:rsidR="3474A1EC">
        <w:t xml:space="preserve">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8630"/>
      </w:tblGrid>
      <w:tr w:rsidR="002B718C" w:rsidRPr="00970E36" w14:paraId="24605EEF" w14:textId="77777777" w:rsidTr="00015935">
        <w:trPr>
          <w:trHeight w:val="567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ED060A0" w14:textId="7777777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5</w:t>
            </w:r>
          </w:p>
        </w:tc>
        <w:tc>
          <w:tcPr>
            <w:tcW w:w="8630" w:type="dxa"/>
            <w:shd w:val="clear" w:color="auto" w:fill="auto"/>
            <w:vAlign w:val="center"/>
          </w:tcPr>
          <w:p w14:paraId="0B179FF6" w14:textId="75DD787F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  <w:szCs w:val="22"/>
              </w:rPr>
            </w:pPr>
            <w:r w:rsidRPr="6C91C3B0">
              <w:rPr>
                <w:rFonts w:eastAsia="Calibri"/>
                <w:sz w:val="22"/>
                <w:szCs w:val="22"/>
              </w:rPr>
              <w:t>Applicant</w:t>
            </w:r>
            <w:r w:rsidR="004B4B7D" w:rsidRPr="6C91C3B0">
              <w:rPr>
                <w:rFonts w:eastAsia="Calibri"/>
                <w:sz w:val="22"/>
                <w:szCs w:val="22"/>
              </w:rPr>
              <w:t>'</w:t>
            </w:r>
            <w:r w:rsidRPr="6C91C3B0">
              <w:rPr>
                <w:rFonts w:eastAsia="Calibri"/>
                <w:sz w:val="22"/>
                <w:szCs w:val="22"/>
              </w:rPr>
              <w:t>s answer fully exceeds expectations, clearly answer the questions, and provide evidence that the project is innovative</w:t>
            </w:r>
            <w:r w:rsidR="3474A1EC" w:rsidRPr="6C91C3B0">
              <w:rPr>
                <w:rFonts w:eastAsia="Calibri"/>
                <w:sz w:val="22"/>
                <w:szCs w:val="22"/>
              </w:rPr>
              <w:t xml:space="preserve">. </w:t>
            </w:r>
          </w:p>
        </w:tc>
      </w:tr>
      <w:tr w:rsidR="002B718C" w:rsidRPr="00970E36" w14:paraId="70B5FCD3" w14:textId="77777777" w:rsidTr="00015935">
        <w:trPr>
          <w:trHeight w:val="567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026C401" w14:textId="7777777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4</w:t>
            </w:r>
          </w:p>
        </w:tc>
        <w:tc>
          <w:tcPr>
            <w:tcW w:w="8630" w:type="dxa"/>
            <w:shd w:val="clear" w:color="auto" w:fill="auto"/>
            <w:vAlign w:val="center"/>
          </w:tcPr>
          <w:p w14:paraId="0A3A114A" w14:textId="53BF3CB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Applicant</w:t>
            </w:r>
            <w:r w:rsidR="004B4B7D">
              <w:rPr>
                <w:rFonts w:eastAsia="Calibri"/>
                <w:sz w:val="22"/>
              </w:rPr>
              <w:t>'</w:t>
            </w:r>
            <w:r w:rsidRPr="00015935">
              <w:rPr>
                <w:rFonts w:eastAsia="Calibri"/>
                <w:sz w:val="22"/>
              </w:rPr>
              <w:t>s answer somewhat exceeds expectations.</w:t>
            </w:r>
          </w:p>
        </w:tc>
      </w:tr>
      <w:tr w:rsidR="002B718C" w:rsidRPr="00970E36" w14:paraId="5494AF12" w14:textId="77777777" w:rsidTr="00015935">
        <w:trPr>
          <w:trHeight w:val="567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0B12CA8" w14:textId="7777777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3</w:t>
            </w:r>
          </w:p>
        </w:tc>
        <w:tc>
          <w:tcPr>
            <w:tcW w:w="8630" w:type="dxa"/>
            <w:shd w:val="clear" w:color="auto" w:fill="auto"/>
            <w:vAlign w:val="center"/>
          </w:tcPr>
          <w:p w14:paraId="780AE233" w14:textId="2A034945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Applicant</w:t>
            </w:r>
            <w:r w:rsidR="004B4B7D">
              <w:rPr>
                <w:rFonts w:eastAsia="Calibri"/>
                <w:sz w:val="22"/>
              </w:rPr>
              <w:t>'</w:t>
            </w:r>
            <w:r w:rsidRPr="00015935">
              <w:rPr>
                <w:rFonts w:eastAsia="Calibri"/>
                <w:sz w:val="22"/>
              </w:rPr>
              <w:t>s answer fully meets expectations, no weakness, or deficiencies.</w:t>
            </w:r>
          </w:p>
        </w:tc>
      </w:tr>
      <w:tr w:rsidR="002B718C" w:rsidRPr="00970E36" w14:paraId="557766A8" w14:textId="77777777" w:rsidTr="00015935">
        <w:trPr>
          <w:trHeight w:val="567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70D18C8" w14:textId="7777777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2</w:t>
            </w:r>
          </w:p>
        </w:tc>
        <w:tc>
          <w:tcPr>
            <w:tcW w:w="8630" w:type="dxa"/>
            <w:shd w:val="clear" w:color="auto" w:fill="auto"/>
            <w:vAlign w:val="center"/>
          </w:tcPr>
          <w:p w14:paraId="7C7CA94A" w14:textId="41BCF368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Applicant</w:t>
            </w:r>
            <w:r w:rsidR="004B4B7D">
              <w:rPr>
                <w:rFonts w:eastAsia="Calibri"/>
                <w:sz w:val="22"/>
              </w:rPr>
              <w:t>'</w:t>
            </w:r>
            <w:r w:rsidRPr="00015935">
              <w:rPr>
                <w:rFonts w:eastAsia="Calibri"/>
                <w:sz w:val="22"/>
              </w:rPr>
              <w:t>s answer partially meets expectations; minor weakness or deficiencies.</w:t>
            </w:r>
          </w:p>
        </w:tc>
      </w:tr>
      <w:tr w:rsidR="002B718C" w:rsidRPr="00970E36" w14:paraId="679AA7ED" w14:textId="77777777" w:rsidTr="00015935">
        <w:trPr>
          <w:trHeight w:val="567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0AA0EB9" w14:textId="7777777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1</w:t>
            </w:r>
          </w:p>
        </w:tc>
        <w:tc>
          <w:tcPr>
            <w:tcW w:w="8630" w:type="dxa"/>
            <w:shd w:val="clear" w:color="auto" w:fill="auto"/>
            <w:vAlign w:val="center"/>
          </w:tcPr>
          <w:p w14:paraId="7703CB49" w14:textId="14871C8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Applicant</w:t>
            </w:r>
            <w:r w:rsidR="004B4B7D">
              <w:rPr>
                <w:rFonts w:eastAsia="Calibri"/>
                <w:sz w:val="22"/>
              </w:rPr>
              <w:t>'</w:t>
            </w:r>
            <w:r w:rsidRPr="00015935">
              <w:rPr>
                <w:rFonts w:eastAsia="Calibri"/>
                <w:sz w:val="22"/>
              </w:rPr>
              <w:t>s answer does not meet expectations or demonstrate an understanding of the question, major weakness, or deficiencies.</w:t>
            </w:r>
          </w:p>
        </w:tc>
      </w:tr>
      <w:tr w:rsidR="002B718C" w:rsidRPr="00970E36" w14:paraId="4E3C0704" w14:textId="77777777" w:rsidTr="00015935">
        <w:trPr>
          <w:trHeight w:val="567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3292B68" w14:textId="7777777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0</w:t>
            </w:r>
          </w:p>
        </w:tc>
        <w:tc>
          <w:tcPr>
            <w:tcW w:w="8630" w:type="dxa"/>
            <w:shd w:val="clear" w:color="auto" w:fill="auto"/>
            <w:vAlign w:val="center"/>
          </w:tcPr>
          <w:p w14:paraId="4D72F55E" w14:textId="77777777" w:rsidR="002B718C" w:rsidRPr="00015935" w:rsidRDefault="002B718C" w:rsidP="00015935">
            <w:pPr>
              <w:tabs>
                <w:tab w:val="left" w:pos="1335"/>
              </w:tabs>
              <w:spacing w:after="0" w:line="240" w:lineRule="auto"/>
              <w:rPr>
                <w:rFonts w:eastAsia="Calibri"/>
                <w:sz w:val="22"/>
              </w:rPr>
            </w:pPr>
            <w:r w:rsidRPr="00015935">
              <w:rPr>
                <w:rFonts w:eastAsia="Calibri"/>
                <w:sz w:val="22"/>
              </w:rPr>
              <w:t>Lack of response, or a complete misunderstanding of the requirements.</w:t>
            </w:r>
          </w:p>
        </w:tc>
      </w:tr>
    </w:tbl>
    <w:p w14:paraId="6FE6058F" w14:textId="77777777" w:rsidR="00FA5119" w:rsidRDefault="002B718C" w:rsidP="00FA5119">
      <w:pPr>
        <w:pStyle w:val="Heading1"/>
      </w:pPr>
      <w:bookmarkStart w:id="2" w:name="_Toc72499388"/>
      <w:r>
        <w:br w:type="page"/>
      </w:r>
      <w:r w:rsidR="00FA5119">
        <w:lastRenderedPageBreak/>
        <w:t>Question</w:t>
      </w:r>
      <w:bookmarkEnd w:id="2"/>
      <w:r>
        <w:t>naire</w:t>
      </w:r>
    </w:p>
    <w:p w14:paraId="6670285F" w14:textId="77777777" w:rsidR="00FA5119" w:rsidRPr="00FA5119" w:rsidRDefault="00FA5119" w:rsidP="00FA5119">
      <w:pPr>
        <w:pStyle w:val="Heading2"/>
      </w:pPr>
      <w:r w:rsidRPr="00FA5119">
        <w:t xml:space="preserve">Question 1 </w:t>
      </w:r>
    </w:p>
    <w:p w14:paraId="77C9B43A" w14:textId="77777777" w:rsidR="00FA5119" w:rsidRPr="00FA5119" w:rsidRDefault="00FA5119" w:rsidP="00FA5119">
      <w:pPr>
        <w:rPr>
          <w:i/>
          <w:iCs/>
        </w:rPr>
      </w:pPr>
      <w:r w:rsidRPr="00FA5119">
        <w:rPr>
          <w:i/>
          <w:iCs/>
        </w:rPr>
        <w:t>Available points=5, weighting points=4, maximum points=20</w:t>
      </w:r>
    </w:p>
    <w:p w14:paraId="10140E9B" w14:textId="77777777" w:rsidR="00FA5119" w:rsidRPr="00FA5119" w:rsidRDefault="00FA5119" w:rsidP="00FA5119">
      <w:pPr>
        <w:rPr>
          <w:sz w:val="20"/>
          <w:szCs w:val="20"/>
        </w:rPr>
      </w:pPr>
      <w:r w:rsidRPr="00FA5119">
        <w:rPr>
          <w:sz w:val="20"/>
          <w:szCs w:val="20"/>
        </w:rPr>
        <w:t xml:space="preserve">Describe how your initiative has resulted in tangible benefits to the local environment. In your answer, please be sure to include a description of: </w:t>
      </w:r>
    </w:p>
    <w:p w14:paraId="6C811BC2" w14:textId="77777777" w:rsidR="00FA5119" w:rsidRPr="00FA5119" w:rsidRDefault="00FA5119" w:rsidP="00FA5119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FA5119">
        <w:rPr>
          <w:sz w:val="20"/>
          <w:szCs w:val="20"/>
        </w:rPr>
        <w:t xml:space="preserve">Who was involved? </w:t>
      </w:r>
    </w:p>
    <w:p w14:paraId="3012DE4F" w14:textId="77777777" w:rsidR="00FA5119" w:rsidRPr="00970E36" w:rsidRDefault="00FA5119" w:rsidP="00FA5119">
      <w:pPr>
        <w:pStyle w:val="ListParagraph"/>
        <w:numPr>
          <w:ilvl w:val="0"/>
          <w:numId w:val="4"/>
        </w:numPr>
        <w:spacing w:after="0" w:line="240" w:lineRule="auto"/>
        <w:rPr>
          <w:sz w:val="22"/>
          <w:szCs w:val="22"/>
        </w:rPr>
      </w:pPr>
      <w:r w:rsidRPr="00FA5119">
        <w:rPr>
          <w:sz w:val="20"/>
          <w:szCs w:val="20"/>
        </w:rPr>
        <w:t>Any challenges that were faced and how they were overcome.</w:t>
      </w:r>
    </w:p>
    <w:p w14:paraId="5EE747DA" w14:textId="77777777" w:rsidR="00970E36" w:rsidRDefault="00970E36" w:rsidP="00970E36">
      <w:pPr>
        <w:pStyle w:val="ListParagraph"/>
        <w:spacing w:after="0" w:line="240" w:lineRule="auto"/>
        <w:ind w:left="0"/>
        <w:rPr>
          <w:sz w:val="20"/>
          <w:szCs w:val="20"/>
        </w:rPr>
      </w:pPr>
    </w:p>
    <w:p w14:paraId="69BC5726" w14:textId="77777777" w:rsidR="00970E36" w:rsidRDefault="00970E36" w:rsidP="00970E36">
      <w:pPr>
        <w:pStyle w:val="Heading2"/>
      </w:pPr>
      <w:r>
        <w:t>Answer 1</w:t>
      </w:r>
    </w:p>
    <w:p w14:paraId="79684EA7" w14:textId="77777777" w:rsidR="00970E36" w:rsidRPr="00FA5119" w:rsidRDefault="00471C81" w:rsidP="00970E36">
      <w:pPr>
        <w:pStyle w:val="ListParagraph"/>
        <w:spacing w:after="0" w:line="240" w:lineRule="auto"/>
        <w:ind w:left="0"/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3" w:name="Text1"/>
      <w:r>
        <w:rPr>
          <w:sz w:val="22"/>
          <w:szCs w:val="22"/>
        </w:rPr>
        <w:instrText xml:space="preserve"> FORMTEXT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noProof/>
          <w:sz w:val="22"/>
          <w:szCs w:val="22"/>
        </w:rPr>
        <w:t> </w:t>
      </w:r>
      <w:r>
        <w:rPr>
          <w:sz w:val="22"/>
          <w:szCs w:val="22"/>
        </w:rPr>
        <w:fldChar w:fldCharType="end"/>
      </w:r>
      <w:bookmarkEnd w:id="3"/>
    </w:p>
    <w:p w14:paraId="319E548E" w14:textId="77777777" w:rsidR="00A60A2E" w:rsidRDefault="00A60A2E" w:rsidP="00FA5119"/>
    <w:p w14:paraId="221E970A" w14:textId="77777777" w:rsidR="00FA5119" w:rsidRPr="00FA5119" w:rsidRDefault="00471C81" w:rsidP="00FA5119">
      <w:pPr>
        <w:pStyle w:val="Heading2"/>
      </w:pPr>
      <w:r>
        <w:br w:type="page"/>
      </w:r>
      <w:r w:rsidR="00FA5119" w:rsidRPr="00FA5119">
        <w:lastRenderedPageBreak/>
        <w:t xml:space="preserve">Question 2 </w:t>
      </w:r>
    </w:p>
    <w:p w14:paraId="0A95311B" w14:textId="77777777" w:rsidR="00FA5119" w:rsidRPr="00FA5119" w:rsidRDefault="00FA5119" w:rsidP="00FA5119">
      <w:pPr>
        <w:rPr>
          <w:i/>
          <w:iCs/>
        </w:rPr>
      </w:pPr>
      <w:r w:rsidRPr="00FA5119">
        <w:rPr>
          <w:i/>
          <w:iCs/>
        </w:rPr>
        <w:t>Available points=5, weighting points=4, maximum points=20</w:t>
      </w:r>
    </w:p>
    <w:p w14:paraId="18897D74" w14:textId="77777777" w:rsidR="00FA5119" w:rsidRPr="00FA5119" w:rsidRDefault="00FA5119" w:rsidP="00FA5119">
      <w:pPr>
        <w:rPr>
          <w:sz w:val="20"/>
          <w:szCs w:val="20"/>
        </w:rPr>
      </w:pPr>
      <w:r w:rsidRPr="00FA5119">
        <w:rPr>
          <w:sz w:val="20"/>
          <w:szCs w:val="20"/>
        </w:rPr>
        <w:t xml:space="preserve">Describe the positive behavioural changes in the municipality because of your initiative. In your answer, please be sure to include a description of: </w:t>
      </w:r>
    </w:p>
    <w:p w14:paraId="6D9E77CC" w14:textId="77777777" w:rsidR="00FA5119" w:rsidRPr="00FA5119" w:rsidRDefault="00FA5119" w:rsidP="00FA5119">
      <w:pPr>
        <w:pStyle w:val="ListParagraph"/>
        <w:numPr>
          <w:ilvl w:val="0"/>
          <w:numId w:val="5"/>
        </w:numPr>
        <w:spacing w:after="0" w:line="240" w:lineRule="auto"/>
      </w:pPr>
      <w:r w:rsidRPr="00FA5119">
        <w:rPr>
          <w:sz w:val="20"/>
          <w:szCs w:val="20"/>
        </w:rPr>
        <w:t>Indicators of success (can be qualitative or quantitative).</w:t>
      </w:r>
    </w:p>
    <w:p w14:paraId="7366B0D6" w14:textId="77777777" w:rsidR="00970E36" w:rsidRDefault="00970E36" w:rsidP="00970E36">
      <w:pPr>
        <w:pStyle w:val="Heading2"/>
      </w:pPr>
      <w:r>
        <w:t>Answer 2</w:t>
      </w:r>
    </w:p>
    <w:p w14:paraId="459AF8F4" w14:textId="77777777" w:rsidR="00FA5119" w:rsidRDefault="00471C81" w:rsidP="00FA5119"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</w:p>
    <w:p w14:paraId="654D822E" w14:textId="77777777" w:rsidR="00970E36" w:rsidRPr="00FA5119" w:rsidRDefault="00970E36" w:rsidP="00FA5119"/>
    <w:p w14:paraId="6987FADF" w14:textId="77777777" w:rsidR="00FA5119" w:rsidRPr="00FA5119" w:rsidRDefault="00471C81" w:rsidP="00FA5119">
      <w:pPr>
        <w:pStyle w:val="Heading2"/>
      </w:pPr>
      <w:r>
        <w:br w:type="page"/>
      </w:r>
      <w:r w:rsidR="00FA5119" w:rsidRPr="00FA5119">
        <w:lastRenderedPageBreak/>
        <w:t xml:space="preserve">Question 3 </w:t>
      </w:r>
    </w:p>
    <w:p w14:paraId="20B026E3" w14:textId="77777777" w:rsidR="00FA5119" w:rsidRPr="00FA5119" w:rsidRDefault="00FA5119" w:rsidP="00FA5119">
      <w:pPr>
        <w:rPr>
          <w:i/>
          <w:iCs/>
        </w:rPr>
      </w:pPr>
      <w:r w:rsidRPr="00FA5119">
        <w:rPr>
          <w:i/>
          <w:iCs/>
        </w:rPr>
        <w:t>Available points=5, weighting points=3, maximum points=15</w:t>
      </w:r>
    </w:p>
    <w:p w14:paraId="20D09F32" w14:textId="77777777" w:rsidR="00FA5119" w:rsidRDefault="00FA5119" w:rsidP="00FA5119">
      <w:r w:rsidRPr="00FA5119">
        <w:rPr>
          <w:sz w:val="20"/>
          <w:szCs w:val="20"/>
        </w:rPr>
        <w:t>Describe the unique and innovative techniques that were utilized, adopted, demonstrated, or applied.</w:t>
      </w:r>
    </w:p>
    <w:p w14:paraId="7E77F4A3" w14:textId="77777777" w:rsidR="00970E36" w:rsidRDefault="00970E36" w:rsidP="00970E36">
      <w:pPr>
        <w:pStyle w:val="Heading2"/>
      </w:pPr>
      <w:r>
        <w:t>Answer 3</w:t>
      </w:r>
    </w:p>
    <w:p w14:paraId="5AF10940" w14:textId="77777777" w:rsidR="00FA5119" w:rsidRDefault="00471C81" w:rsidP="00FA5119"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</w:p>
    <w:p w14:paraId="6BFCB5C9" w14:textId="77777777" w:rsidR="00FA5119" w:rsidRPr="00FA5119" w:rsidRDefault="00471C81" w:rsidP="00FA5119">
      <w:pPr>
        <w:pStyle w:val="Heading2"/>
      </w:pPr>
      <w:r>
        <w:br w:type="page"/>
      </w:r>
      <w:r w:rsidR="00FA5119" w:rsidRPr="00FA5119">
        <w:lastRenderedPageBreak/>
        <w:t>Question 4</w:t>
      </w:r>
    </w:p>
    <w:p w14:paraId="58D6E28B" w14:textId="77777777" w:rsidR="00FA5119" w:rsidRPr="00FA5119" w:rsidRDefault="00FA5119" w:rsidP="00FA5119">
      <w:pPr>
        <w:rPr>
          <w:i/>
          <w:iCs/>
        </w:rPr>
      </w:pPr>
      <w:r w:rsidRPr="00FA5119">
        <w:rPr>
          <w:i/>
          <w:iCs/>
        </w:rPr>
        <w:t>Available points=5, weighting points=3, maximum points=15</w:t>
      </w:r>
    </w:p>
    <w:p w14:paraId="46BDD885" w14:textId="6E095B7E" w:rsidR="00FA5119" w:rsidRPr="00FA5119" w:rsidRDefault="00FA5119" w:rsidP="00970E36">
      <w:pPr>
        <w:rPr>
          <w:sz w:val="20"/>
          <w:szCs w:val="20"/>
        </w:rPr>
      </w:pPr>
      <w:r w:rsidRPr="00FA5119">
        <w:rPr>
          <w:sz w:val="20"/>
          <w:szCs w:val="20"/>
        </w:rPr>
        <w:t xml:space="preserve">How has your municipality cooperated and collaborated with community stakeholders, neighbouring municipalities, </w:t>
      </w:r>
      <w:r w:rsidR="3ED3AE0B" w:rsidRPr="6C91C3B0">
        <w:rPr>
          <w:sz w:val="20"/>
          <w:szCs w:val="20"/>
        </w:rPr>
        <w:t>Indigenous</w:t>
      </w:r>
      <w:r w:rsidRPr="00FA5119">
        <w:rPr>
          <w:sz w:val="20"/>
          <w:szCs w:val="20"/>
        </w:rPr>
        <w:t xml:space="preserve"> groups, public and private partner organizations? </w:t>
      </w:r>
    </w:p>
    <w:p w14:paraId="7C2840FA" w14:textId="77777777" w:rsidR="00FA5119" w:rsidRPr="00970E36" w:rsidRDefault="00FA5119" w:rsidP="00970E36">
      <w:pPr>
        <w:rPr>
          <w:i/>
          <w:iCs/>
          <w:sz w:val="20"/>
          <w:szCs w:val="20"/>
        </w:rPr>
      </w:pPr>
      <w:r w:rsidRPr="00970E36">
        <w:rPr>
          <w:i/>
          <w:iCs/>
          <w:sz w:val="20"/>
          <w:szCs w:val="20"/>
        </w:rPr>
        <w:t>and</w:t>
      </w:r>
    </w:p>
    <w:p w14:paraId="2F51AEC8" w14:textId="77777777" w:rsidR="00FA5119" w:rsidRDefault="00FA5119" w:rsidP="00970E36">
      <w:r w:rsidRPr="00FA5119">
        <w:rPr>
          <w:sz w:val="20"/>
          <w:szCs w:val="20"/>
        </w:rPr>
        <w:t>How have municipal staff, residents, organizations helped municipalities achieve this environmental initiative?</w:t>
      </w:r>
    </w:p>
    <w:p w14:paraId="6BAB0126" w14:textId="77777777" w:rsidR="00970E36" w:rsidRDefault="00970E36" w:rsidP="00970E36">
      <w:pPr>
        <w:pStyle w:val="Heading2"/>
      </w:pPr>
      <w:r>
        <w:t>Answer 4</w:t>
      </w:r>
    </w:p>
    <w:p w14:paraId="1A580E7C" w14:textId="77777777" w:rsidR="00FA5119" w:rsidRDefault="00471C81" w:rsidP="00FA5119"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6" w:name="Text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"/>
    </w:p>
    <w:p w14:paraId="3F30724E" w14:textId="77777777" w:rsidR="00FA5119" w:rsidRPr="00FA5119" w:rsidRDefault="00471C81" w:rsidP="00FA5119">
      <w:pPr>
        <w:pStyle w:val="Heading2"/>
      </w:pPr>
      <w:r>
        <w:br w:type="page"/>
      </w:r>
      <w:r w:rsidR="00FA5119" w:rsidRPr="00FA5119">
        <w:lastRenderedPageBreak/>
        <w:t>Question 5</w:t>
      </w:r>
    </w:p>
    <w:p w14:paraId="409DEA36" w14:textId="77777777" w:rsidR="00FA5119" w:rsidRPr="00FA5119" w:rsidRDefault="00FA5119" w:rsidP="00FA5119">
      <w:pPr>
        <w:rPr>
          <w:i/>
          <w:iCs/>
        </w:rPr>
      </w:pPr>
      <w:r w:rsidRPr="00FA5119">
        <w:rPr>
          <w:i/>
          <w:iCs/>
        </w:rPr>
        <w:t>Available points=5, weighting points=2, maximum points=10</w:t>
      </w:r>
    </w:p>
    <w:p w14:paraId="052EE539" w14:textId="77777777" w:rsidR="00FA5119" w:rsidRDefault="00FA5119" w:rsidP="00FA5119">
      <w:r w:rsidRPr="00FA5119">
        <w:rPr>
          <w:sz w:val="20"/>
          <w:szCs w:val="20"/>
        </w:rPr>
        <w:t>Describe how this environmental initiative could potentially be used on a broader scale by others.</w:t>
      </w:r>
    </w:p>
    <w:p w14:paraId="731C79BF" w14:textId="77777777" w:rsidR="00970E36" w:rsidRDefault="00970E36" w:rsidP="00970E36">
      <w:pPr>
        <w:pStyle w:val="Heading2"/>
      </w:pPr>
      <w:r>
        <w:t>Answer 5</w:t>
      </w:r>
    </w:p>
    <w:p w14:paraId="26777D83" w14:textId="77777777" w:rsidR="00FA5119" w:rsidRDefault="00471C81" w:rsidP="00FA5119"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</w:p>
    <w:p w14:paraId="5116DE6F" w14:textId="77777777" w:rsidR="00FA5119" w:rsidRPr="00FA5119" w:rsidRDefault="00471C81" w:rsidP="00FA5119">
      <w:pPr>
        <w:pStyle w:val="Heading2"/>
      </w:pPr>
      <w:r>
        <w:br w:type="page"/>
      </w:r>
      <w:r w:rsidR="00FA5119" w:rsidRPr="00FA5119">
        <w:lastRenderedPageBreak/>
        <w:t>Question 6</w:t>
      </w:r>
    </w:p>
    <w:p w14:paraId="75602BFA" w14:textId="77777777" w:rsidR="00FA5119" w:rsidRPr="00FA5119" w:rsidRDefault="00FA5119" w:rsidP="00FA5119">
      <w:pPr>
        <w:rPr>
          <w:i/>
          <w:iCs/>
        </w:rPr>
      </w:pPr>
      <w:r w:rsidRPr="00FA5119">
        <w:rPr>
          <w:i/>
          <w:iCs/>
        </w:rPr>
        <w:t>Available points=5, weighting points=2, maximum points=10</w:t>
      </w:r>
    </w:p>
    <w:p w14:paraId="058405FE" w14:textId="77777777" w:rsidR="00FA5119" w:rsidRPr="00FA5119" w:rsidRDefault="00FA5119" w:rsidP="00FA5119">
      <w:pPr>
        <w:rPr>
          <w:sz w:val="20"/>
          <w:szCs w:val="20"/>
        </w:rPr>
      </w:pPr>
      <w:r w:rsidRPr="00FA5119">
        <w:rPr>
          <w:sz w:val="20"/>
          <w:szCs w:val="20"/>
        </w:rPr>
        <w:t>What has been the other benefit (social and economic impact, etc.) to the community and possibly the region?</w:t>
      </w:r>
    </w:p>
    <w:p w14:paraId="34E6919A" w14:textId="77777777" w:rsidR="00970E36" w:rsidRDefault="00970E36" w:rsidP="00970E36">
      <w:pPr>
        <w:pStyle w:val="Heading2"/>
      </w:pPr>
      <w:r>
        <w:t>Answer 6</w:t>
      </w:r>
    </w:p>
    <w:p w14:paraId="0C6CA0DB" w14:textId="77777777" w:rsidR="00FA5119" w:rsidRPr="00FA5119" w:rsidRDefault="00471C81" w:rsidP="00FA5119">
      <w:pPr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>
        <w:rPr>
          <w:sz w:val="20"/>
          <w:szCs w:val="20"/>
        </w:rPr>
        <w:instrText xml:space="preserve"> FORMTEXT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sz w:val="20"/>
          <w:szCs w:val="20"/>
        </w:rPr>
        <w:fldChar w:fldCharType="end"/>
      </w:r>
      <w:bookmarkEnd w:id="8"/>
    </w:p>
    <w:p w14:paraId="3E63B837" w14:textId="77777777" w:rsidR="00FA5119" w:rsidRPr="00FA5119" w:rsidRDefault="00471C81" w:rsidP="00FA5119">
      <w:pPr>
        <w:pStyle w:val="Heading2"/>
      </w:pPr>
      <w:r>
        <w:br w:type="page"/>
      </w:r>
      <w:r w:rsidR="00FA5119" w:rsidRPr="00FA5119">
        <w:lastRenderedPageBreak/>
        <w:t>Question 7</w:t>
      </w:r>
    </w:p>
    <w:p w14:paraId="129EFAD6" w14:textId="77777777" w:rsidR="00FA5119" w:rsidRPr="00FA5119" w:rsidRDefault="00FA5119" w:rsidP="00FA5119">
      <w:pPr>
        <w:rPr>
          <w:i/>
          <w:iCs/>
        </w:rPr>
      </w:pPr>
      <w:r w:rsidRPr="00FA5119">
        <w:rPr>
          <w:i/>
          <w:iCs/>
        </w:rPr>
        <w:t>Available points=5, weighting points=2, maximum points=10</w:t>
      </w:r>
    </w:p>
    <w:p w14:paraId="7809A9F2" w14:textId="77777777" w:rsidR="00FA5119" w:rsidRDefault="00FA5119" w:rsidP="00970E36">
      <w:r w:rsidRPr="000F263D">
        <w:rPr>
          <w:sz w:val="20"/>
          <w:szCs w:val="20"/>
        </w:rPr>
        <w:t xml:space="preserve">How does the initiative align with your municipality's environmental or sustainability plan? </w:t>
      </w:r>
      <w:r w:rsidRPr="000F263D">
        <w:rPr>
          <w:sz w:val="20"/>
          <w:szCs w:val="20"/>
        </w:rPr>
        <w:br/>
      </w:r>
      <w:r w:rsidRPr="00970E36">
        <w:rPr>
          <w:i/>
          <w:iCs/>
          <w:sz w:val="20"/>
          <w:szCs w:val="20"/>
        </w:rPr>
        <w:t>and</w:t>
      </w:r>
      <w:r w:rsidRPr="000F263D">
        <w:rPr>
          <w:sz w:val="20"/>
          <w:szCs w:val="20"/>
        </w:rPr>
        <w:br/>
        <w:t>How has it been integrated into the municipality's day-to-day operations and decision-making structures?</w:t>
      </w:r>
    </w:p>
    <w:p w14:paraId="25C9B0B0" w14:textId="77777777" w:rsidR="00970E36" w:rsidRDefault="00970E36" w:rsidP="00970E36">
      <w:pPr>
        <w:pStyle w:val="Heading2"/>
      </w:pPr>
      <w:r>
        <w:t>Answer 7</w:t>
      </w:r>
    </w:p>
    <w:p w14:paraId="458C0882" w14:textId="77777777" w:rsidR="00305571" w:rsidRDefault="00471C81">
      <w: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9"/>
    </w:p>
    <w:sectPr w:rsidR="00305571" w:rsidSect="00AF41D2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93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5611A" w14:textId="77777777" w:rsidR="00015935" w:rsidRDefault="00015935" w:rsidP="00043C71">
      <w:pPr>
        <w:spacing w:after="0"/>
      </w:pPr>
      <w:r>
        <w:separator/>
      </w:r>
    </w:p>
  </w:endnote>
  <w:endnote w:type="continuationSeparator" w:id="0">
    <w:p w14:paraId="30F0E05B" w14:textId="77777777" w:rsidR="00015935" w:rsidRDefault="00015935" w:rsidP="00043C71">
      <w:pPr>
        <w:spacing w:after="0"/>
      </w:pPr>
      <w:r>
        <w:continuationSeparator/>
      </w:r>
    </w:p>
  </w:endnote>
  <w:endnote w:type="continuationNotice" w:id="1">
    <w:p w14:paraId="41CDB6B9" w14:textId="77777777" w:rsidR="006E389D" w:rsidRDefault="006E38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65" w:type="dxa"/>
      <w:tblInd w:w="-426" w:type="dxa"/>
      <w:tblLayout w:type="fixed"/>
      <w:tblLook w:val="06A0" w:firstRow="1" w:lastRow="0" w:firstColumn="1" w:lastColumn="0" w:noHBand="1" w:noVBand="1"/>
    </w:tblPr>
    <w:tblGrid>
      <w:gridCol w:w="4537"/>
      <w:gridCol w:w="1134"/>
      <w:gridCol w:w="4394"/>
    </w:tblGrid>
    <w:tr w:rsidR="005C5C58" w:rsidRPr="00521AB3" w14:paraId="74CE901C" w14:textId="77777777" w:rsidTr="00B45FF3">
      <w:tc>
        <w:tcPr>
          <w:tcW w:w="4537" w:type="dxa"/>
          <w:vAlign w:val="bottom"/>
        </w:tcPr>
        <w:p w14:paraId="7750293E" w14:textId="77777777" w:rsidR="005C5C58" w:rsidRPr="00521AB3" w:rsidRDefault="002B718C" w:rsidP="00D301C3">
          <w:pPr>
            <w:rPr>
              <w:b/>
              <w:bCs/>
              <w:sz w:val="36"/>
              <w:szCs w:val="36"/>
            </w:rPr>
          </w:pPr>
          <w:r>
            <w:t>Municipal Environmental Award Questionnaire</w:t>
          </w:r>
        </w:p>
      </w:tc>
      <w:tc>
        <w:tcPr>
          <w:tcW w:w="1134" w:type="dxa"/>
          <w:vAlign w:val="bottom"/>
        </w:tcPr>
        <w:p w14:paraId="594B2755" w14:textId="77777777" w:rsidR="005C5C58" w:rsidRPr="00521AB3" w:rsidRDefault="005C5C58" w:rsidP="005C5C58">
          <w:pPr>
            <w:jc w:val="center"/>
          </w:pPr>
          <w:r w:rsidRPr="00521AB3">
            <w:t>■</w:t>
          </w:r>
        </w:p>
      </w:tc>
      <w:tc>
        <w:tcPr>
          <w:tcW w:w="4394" w:type="dxa"/>
          <w:vAlign w:val="bottom"/>
        </w:tcPr>
        <w:p w14:paraId="3330DE57" w14:textId="77777777" w:rsidR="005C5C58" w:rsidRPr="00521AB3" w:rsidRDefault="000C404B" w:rsidP="000C404B">
          <w:pPr>
            <w:jc w:val="right"/>
            <w:rPr>
              <w:b/>
              <w:bCs/>
              <w:sz w:val="22"/>
              <w:szCs w:val="22"/>
            </w:rPr>
          </w:pPr>
          <w:r w:rsidRPr="00521AB3">
            <w:rPr>
              <w:b/>
              <w:bCs/>
              <w:color w:val="009EBF"/>
              <w:sz w:val="22"/>
              <w:szCs w:val="22"/>
            </w:rPr>
            <w:fldChar w:fldCharType="begin"/>
          </w:r>
          <w:r w:rsidRPr="00521AB3">
            <w:rPr>
              <w:b/>
              <w:bCs/>
              <w:color w:val="009EBF"/>
              <w:sz w:val="22"/>
              <w:szCs w:val="22"/>
            </w:rPr>
            <w:instrText xml:space="preserve"> PAGE  \* Arabic  \* MERGEFORMAT </w:instrText>
          </w:r>
          <w:r w:rsidRPr="00521AB3">
            <w:rPr>
              <w:b/>
              <w:bCs/>
              <w:color w:val="009EBF"/>
              <w:sz w:val="22"/>
              <w:szCs w:val="22"/>
            </w:rPr>
            <w:fldChar w:fldCharType="separate"/>
          </w:r>
          <w:r w:rsidRPr="00521AB3">
            <w:rPr>
              <w:b/>
              <w:bCs/>
              <w:noProof/>
              <w:color w:val="009EBF"/>
              <w:sz w:val="22"/>
              <w:szCs w:val="22"/>
            </w:rPr>
            <w:t>1</w:t>
          </w:r>
          <w:r w:rsidRPr="00521AB3">
            <w:rPr>
              <w:b/>
              <w:bCs/>
              <w:color w:val="009EBF"/>
              <w:sz w:val="22"/>
              <w:szCs w:val="22"/>
            </w:rPr>
            <w:fldChar w:fldCharType="end"/>
          </w:r>
        </w:p>
      </w:tc>
    </w:tr>
  </w:tbl>
  <w:p w14:paraId="337B8094" w14:textId="77777777" w:rsidR="00043C71" w:rsidRDefault="00043C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67E6C" w14:textId="6B5F23BF" w:rsidR="003256A3" w:rsidRDefault="004C0BEE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7A78A450" wp14:editId="62622CD7">
              <wp:simplePos x="0" y="0"/>
              <wp:positionH relativeFrom="column">
                <wp:posOffset>-667385</wp:posOffset>
              </wp:positionH>
              <wp:positionV relativeFrom="paragraph">
                <wp:posOffset>-612140</wp:posOffset>
              </wp:positionV>
              <wp:extent cx="1386205" cy="956310"/>
              <wp:effectExtent l="0" t="0" r="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386205" cy="956310"/>
                        <a:chOff x="0" y="0"/>
                        <a:chExt cx="1386223" cy="956313"/>
                      </a:xfrm>
                    </wpg:grpSpPr>
                    <wps:wsp>
                      <wps:cNvPr id="213" name="Rectangle 213"/>
                      <wps:cNvSpPr/>
                      <wps:spPr>
                        <a:xfrm>
                          <a:off x="0" y="78514"/>
                          <a:ext cx="434340" cy="877657"/>
                        </a:xfrm>
                        <a:prstGeom prst="rect">
                          <a:avLst/>
                        </a:prstGeom>
                        <a:solidFill>
                          <a:srgbClr val="007EA4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4" name="Rectangle 214"/>
                      <wps:cNvSpPr/>
                      <wps:spPr>
                        <a:xfrm rot="5400000">
                          <a:off x="730225" y="300314"/>
                          <a:ext cx="434340" cy="877657"/>
                        </a:xfrm>
                        <a:prstGeom prst="rect">
                          <a:avLst/>
                        </a:prstGeom>
                        <a:solidFill>
                          <a:srgbClr val="009EB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5" name="Rectangle 215"/>
                      <wps:cNvSpPr/>
                      <wps:spPr>
                        <a:xfrm rot="5400000">
                          <a:off x="508426" y="0"/>
                          <a:ext cx="438785" cy="438785"/>
                        </a:xfrm>
                        <a:prstGeom prst="rect">
                          <a:avLst/>
                        </a:prstGeom>
                        <a:solidFill>
                          <a:srgbClr val="FDB813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6" name="Rectangle 216"/>
                      <wps:cNvSpPr/>
                      <wps:spPr>
                        <a:xfrm rot="5400000">
                          <a:off x="1011882" y="219084"/>
                          <a:ext cx="228600" cy="211455"/>
                        </a:xfrm>
                        <a:prstGeom prst="rect">
                          <a:avLst/>
                        </a:prstGeom>
                        <a:solidFill>
                          <a:srgbClr val="FDB813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B3F151" id="Group 4" o:spid="_x0000_s1026" style="position:absolute;margin-left:-52.55pt;margin-top:-48.2pt;width:109.15pt;height:75.3pt;z-index:251658241" coordsize="13862,9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">
              <v:rect id="Rectangle 213" o:spid="_x0000_s1027" style="position:absolute;top:785;width:4343;height:87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" fillcolor="#007ea4" stroked="f" strokeweight="2pt"/>
              <v:rect id="Rectangle 214" o:spid="_x0000_s1028" style="position:absolute;left:7302;top:3002;width:4344;height:877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" fillcolor="#009ebf" stroked="f" strokeweight="2pt"/>
              <v:rect id="Rectangle 215" o:spid="_x0000_s1029" style="position:absolute;left:5084;width:4387;height:438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" fillcolor="#fdb813" stroked="f"/>
              <v:rect id="Rectangle 216" o:spid="_x0000_s1030" style="position:absolute;left:10119;top:2190;width:2286;height:211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" fillcolor="#fdb813" stroked="f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448BB9" wp14:editId="22F0A746">
              <wp:simplePos x="0" y="0"/>
              <wp:positionH relativeFrom="column">
                <wp:posOffset>939800</wp:posOffset>
              </wp:positionH>
              <wp:positionV relativeFrom="paragraph">
                <wp:posOffset>-643890</wp:posOffset>
              </wp:positionV>
              <wp:extent cx="5687695" cy="98298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7695" cy="9829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B0F905" w14:textId="77777777" w:rsidR="00057F13" w:rsidRPr="00521AB3" w:rsidRDefault="00057F13" w:rsidP="00057F13">
                          <w:pPr>
                            <w:rPr>
                              <w:rFonts w:ascii="Franklin Gothic Medium" w:hAnsi="Franklin Gothic Medium"/>
                              <w:b/>
                              <w:bCs/>
                              <w:color w:val="939598"/>
                              <w:sz w:val="36"/>
                            </w:rPr>
                          </w:pPr>
                          <w:r w:rsidRPr="00521AB3">
                            <w:rPr>
                              <w:rFonts w:ascii="Franklin Gothic Medium" w:hAnsi="Franklin Gothic Medium"/>
                              <w:b/>
                              <w:bCs/>
                              <w:color w:val="939598"/>
                              <w:sz w:val="36"/>
                            </w:rPr>
                            <w:t xml:space="preserve">Connect </w:t>
                          </w:r>
                        </w:p>
                        <w:p w14:paraId="494E133A" w14:textId="77777777" w:rsidR="00057F13" w:rsidRPr="00521AB3" w:rsidRDefault="0084435E" w:rsidP="0084435E">
                          <w:pPr>
                            <w:spacing w:after="0"/>
                            <w:rPr>
                              <w:color w:val="939598"/>
                              <w:sz w:val="28"/>
                              <w:szCs w:val="18"/>
                            </w:rPr>
                          </w:pPr>
                          <w:r w:rsidRPr="00521AB3">
                            <w:rPr>
                              <w:color w:val="939598"/>
                              <w:sz w:val="28"/>
                              <w:szCs w:val="18"/>
                            </w:rPr>
                            <w:t>310-MUNI  ■  hello@abmunis.ca  ■  abmunis.ca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448BB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4pt;margin-top:-50.7pt;width:447.85pt;height:77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" filled="f" stroked="f">
              <v:textbox>
                <w:txbxContent>
                  <w:p w14:paraId="3DB0F905" w14:textId="77777777" w:rsidR="00057F13" w:rsidRPr="00521AB3" w:rsidRDefault="00057F13" w:rsidP="00057F13">
                    <w:pPr>
                      <w:rPr>
                        <w:rFonts w:ascii="Franklin Gothic Medium" w:hAnsi="Franklin Gothic Medium"/>
                        <w:b/>
                        <w:bCs/>
                        <w:color w:val="939598"/>
                        <w:sz w:val="36"/>
                      </w:rPr>
                    </w:pPr>
                    <w:r w:rsidRPr="00521AB3">
                      <w:rPr>
                        <w:rFonts w:ascii="Franklin Gothic Medium" w:hAnsi="Franklin Gothic Medium"/>
                        <w:b/>
                        <w:bCs/>
                        <w:color w:val="939598"/>
                        <w:sz w:val="36"/>
                      </w:rPr>
                      <w:t xml:space="preserve">Connect </w:t>
                    </w:r>
                  </w:p>
                  <w:p w14:paraId="494E133A" w14:textId="77777777" w:rsidR="00057F13" w:rsidRPr="00521AB3" w:rsidRDefault="0084435E" w:rsidP="0084435E">
                    <w:pPr>
                      <w:spacing w:after="0"/>
                      <w:rPr>
                        <w:color w:val="939598"/>
                        <w:sz w:val="28"/>
                        <w:szCs w:val="18"/>
                      </w:rPr>
                    </w:pPr>
                    <w:r w:rsidRPr="00521AB3">
                      <w:rPr>
                        <w:color w:val="939598"/>
                        <w:sz w:val="28"/>
                        <w:szCs w:val="18"/>
                      </w:rPr>
                      <w:t>310-MUNI  ■  hello@abmunis.ca  ■  abmunis.ca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A11EE" w14:textId="77777777" w:rsidR="00015935" w:rsidRDefault="00015935" w:rsidP="00043C71">
      <w:pPr>
        <w:spacing w:after="0"/>
      </w:pPr>
      <w:r>
        <w:separator/>
      </w:r>
    </w:p>
  </w:footnote>
  <w:footnote w:type="continuationSeparator" w:id="0">
    <w:p w14:paraId="46E00105" w14:textId="77777777" w:rsidR="00015935" w:rsidRDefault="00015935" w:rsidP="00043C71">
      <w:pPr>
        <w:spacing w:after="0"/>
      </w:pPr>
      <w:r>
        <w:continuationSeparator/>
      </w:r>
    </w:p>
  </w:footnote>
  <w:footnote w:type="continuationNotice" w:id="1">
    <w:p w14:paraId="37E08E6C" w14:textId="77777777" w:rsidR="006E389D" w:rsidRDefault="006E38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33FC4" w14:textId="06EF5212" w:rsidR="00F17936" w:rsidRDefault="004C0BEE" w:rsidP="00EA5A30">
    <w:pPr>
      <w:pStyle w:val="Header"/>
      <w:jc w:val="right"/>
    </w:pPr>
    <w:r>
      <w:rPr>
        <w:noProof/>
        <w:lang w:eastAsia="en-CA"/>
      </w:rPr>
      <w:drawing>
        <wp:inline distT="0" distB="0" distL="0" distR="0" wp14:anchorId="31EA096F" wp14:editId="3B960FF7">
          <wp:extent cx="2099310" cy="811530"/>
          <wp:effectExtent l="0" t="0" r="0" b="0"/>
          <wp:docPr id="1" name="Picture 1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9310" cy="811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7BCBE" w14:textId="65D4572E" w:rsidR="00043C71" w:rsidRDefault="004C0BEE" w:rsidP="005D4D23">
    <w:pPr>
      <w:pStyle w:val="Header"/>
      <w:jc w:val="right"/>
    </w:pPr>
    <w:r>
      <w:rPr>
        <w:noProof/>
        <w:lang w:eastAsia="en-CA"/>
      </w:rPr>
      <w:drawing>
        <wp:inline distT="0" distB="0" distL="0" distR="0" wp14:anchorId="304F3D49" wp14:editId="577CB263">
          <wp:extent cx="2382520" cy="914400"/>
          <wp:effectExtent l="0" t="0" r="0" b="0"/>
          <wp:docPr id="2" name="Picture 1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252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AJBc7BubBiVn2" int2:id="LCtlecaB">
      <int2:state int2:value="Rejected" int2:type="AugLoop_Text_Critique"/>
    </int2:textHash>
    <int2:textHash int2:hashCode="qUG7lfXtsKmXNE" int2:id="U5HegiG5">
      <int2:state int2:value="Rejected" int2:type="AugLoop_Text_Critique"/>
    </int2:textHash>
    <int2:textHash int2:hashCode="WO7rfZErkpBJEM" int2:id="UT6grzSd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032CC"/>
    <w:multiLevelType w:val="hybridMultilevel"/>
    <w:tmpl w:val="5FE8DC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75B1D"/>
    <w:multiLevelType w:val="hybridMultilevel"/>
    <w:tmpl w:val="4276FA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32D1D"/>
    <w:multiLevelType w:val="hybridMultilevel"/>
    <w:tmpl w:val="B8FAE926"/>
    <w:lvl w:ilvl="0" w:tplc="A8EAA1DA">
      <w:numFmt w:val="bullet"/>
      <w:lvlText w:val="•"/>
      <w:lvlJc w:val="left"/>
      <w:pPr>
        <w:ind w:left="1080" w:hanging="720"/>
      </w:pPr>
      <w:rPr>
        <w:rFonts w:ascii="Franklin Gothic Book" w:eastAsia="Times New Roman" w:hAnsi="Franklin Gothic Book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93BEF"/>
    <w:multiLevelType w:val="hybridMultilevel"/>
    <w:tmpl w:val="EDBE17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015752"/>
    <w:multiLevelType w:val="hybridMultilevel"/>
    <w:tmpl w:val="588A2094"/>
    <w:lvl w:ilvl="0" w:tplc="0F7A0934">
      <w:numFmt w:val="bullet"/>
      <w:lvlText w:val="-"/>
      <w:lvlJc w:val="left"/>
      <w:rPr>
        <w:rFonts w:ascii="Calibri" w:eastAsia="Franklin Gothic Book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rY0tTSzNDMyNbNQ0lEKTi0uzszPAykwqQUAIcO6NCwAAAA="/>
  </w:docVars>
  <w:rsids>
    <w:rsidRoot w:val="00322F25"/>
    <w:rsid w:val="00015935"/>
    <w:rsid w:val="00043C71"/>
    <w:rsid w:val="00044978"/>
    <w:rsid w:val="00057F13"/>
    <w:rsid w:val="00065FE8"/>
    <w:rsid w:val="000A1B2E"/>
    <w:rsid w:val="000A2FAA"/>
    <w:rsid w:val="000A429E"/>
    <w:rsid w:val="000A4374"/>
    <w:rsid w:val="000C404B"/>
    <w:rsid w:val="000D1137"/>
    <w:rsid w:val="000D3FDF"/>
    <w:rsid w:val="000F1CC0"/>
    <w:rsid w:val="00126E2A"/>
    <w:rsid w:val="00130E94"/>
    <w:rsid w:val="00186702"/>
    <w:rsid w:val="001A2855"/>
    <w:rsid w:val="001E2F81"/>
    <w:rsid w:val="00221AAB"/>
    <w:rsid w:val="00267AE8"/>
    <w:rsid w:val="002844D5"/>
    <w:rsid w:val="002B0851"/>
    <w:rsid w:val="002B718C"/>
    <w:rsid w:val="002E4F75"/>
    <w:rsid w:val="002E765A"/>
    <w:rsid w:val="002F145C"/>
    <w:rsid w:val="002F1B45"/>
    <w:rsid w:val="002F6AE7"/>
    <w:rsid w:val="00304A74"/>
    <w:rsid w:val="00305571"/>
    <w:rsid w:val="003217AE"/>
    <w:rsid w:val="00322F25"/>
    <w:rsid w:val="003256A3"/>
    <w:rsid w:val="00341F27"/>
    <w:rsid w:val="00342051"/>
    <w:rsid w:val="003538B2"/>
    <w:rsid w:val="003D0F31"/>
    <w:rsid w:val="003E000B"/>
    <w:rsid w:val="00415BBB"/>
    <w:rsid w:val="00426586"/>
    <w:rsid w:val="00442F9A"/>
    <w:rsid w:val="00471C81"/>
    <w:rsid w:val="004801E1"/>
    <w:rsid w:val="00484EA3"/>
    <w:rsid w:val="004B4B7D"/>
    <w:rsid w:val="004B4CA6"/>
    <w:rsid w:val="004C0BEE"/>
    <w:rsid w:val="004E0A8D"/>
    <w:rsid w:val="004E6107"/>
    <w:rsid w:val="00503EAE"/>
    <w:rsid w:val="00521AB3"/>
    <w:rsid w:val="00553361"/>
    <w:rsid w:val="005A1822"/>
    <w:rsid w:val="005B523B"/>
    <w:rsid w:val="005B5629"/>
    <w:rsid w:val="005C5C58"/>
    <w:rsid w:val="005D4D23"/>
    <w:rsid w:val="006611E2"/>
    <w:rsid w:val="006654CD"/>
    <w:rsid w:val="00667A28"/>
    <w:rsid w:val="00672CDB"/>
    <w:rsid w:val="0069539B"/>
    <w:rsid w:val="006A32C5"/>
    <w:rsid w:val="006A60B2"/>
    <w:rsid w:val="006B5EF1"/>
    <w:rsid w:val="006C068E"/>
    <w:rsid w:val="006E389D"/>
    <w:rsid w:val="00710278"/>
    <w:rsid w:val="007164EA"/>
    <w:rsid w:val="007168BE"/>
    <w:rsid w:val="00741536"/>
    <w:rsid w:val="007617FA"/>
    <w:rsid w:val="007754CC"/>
    <w:rsid w:val="007C0AD9"/>
    <w:rsid w:val="007D5ED4"/>
    <w:rsid w:val="00801A92"/>
    <w:rsid w:val="00807E07"/>
    <w:rsid w:val="0081528E"/>
    <w:rsid w:val="00827E8C"/>
    <w:rsid w:val="0084435E"/>
    <w:rsid w:val="00863EC5"/>
    <w:rsid w:val="00924E0F"/>
    <w:rsid w:val="00942A80"/>
    <w:rsid w:val="00946D4D"/>
    <w:rsid w:val="00970E36"/>
    <w:rsid w:val="009937F4"/>
    <w:rsid w:val="009E1058"/>
    <w:rsid w:val="009F15A9"/>
    <w:rsid w:val="009F6B79"/>
    <w:rsid w:val="00A371A7"/>
    <w:rsid w:val="00A52A2A"/>
    <w:rsid w:val="00A60A2E"/>
    <w:rsid w:val="00AA3CF1"/>
    <w:rsid w:val="00AB54A3"/>
    <w:rsid w:val="00AF41D2"/>
    <w:rsid w:val="00B11656"/>
    <w:rsid w:val="00B3007B"/>
    <w:rsid w:val="00B45FF3"/>
    <w:rsid w:val="00B74BE2"/>
    <w:rsid w:val="00B853CB"/>
    <w:rsid w:val="00B96000"/>
    <w:rsid w:val="00BB7DA0"/>
    <w:rsid w:val="00BC46C2"/>
    <w:rsid w:val="00BD2F58"/>
    <w:rsid w:val="00BF51CC"/>
    <w:rsid w:val="00C2304A"/>
    <w:rsid w:val="00C347DB"/>
    <w:rsid w:val="00C359EC"/>
    <w:rsid w:val="00C45E96"/>
    <w:rsid w:val="00C50C65"/>
    <w:rsid w:val="00C56BC7"/>
    <w:rsid w:val="00C67147"/>
    <w:rsid w:val="00C8312B"/>
    <w:rsid w:val="00C96733"/>
    <w:rsid w:val="00CA07D5"/>
    <w:rsid w:val="00CC62B6"/>
    <w:rsid w:val="00CD5E50"/>
    <w:rsid w:val="00CD78D2"/>
    <w:rsid w:val="00D04AB5"/>
    <w:rsid w:val="00D26177"/>
    <w:rsid w:val="00D301C3"/>
    <w:rsid w:val="00D81E5D"/>
    <w:rsid w:val="00D851CC"/>
    <w:rsid w:val="00D949BC"/>
    <w:rsid w:val="00DE3D29"/>
    <w:rsid w:val="00DE4338"/>
    <w:rsid w:val="00DE562E"/>
    <w:rsid w:val="00E02DEE"/>
    <w:rsid w:val="00E12887"/>
    <w:rsid w:val="00E334F5"/>
    <w:rsid w:val="00E546DB"/>
    <w:rsid w:val="00E85E75"/>
    <w:rsid w:val="00EA5A30"/>
    <w:rsid w:val="00EC32D0"/>
    <w:rsid w:val="00EF7C1C"/>
    <w:rsid w:val="00F16071"/>
    <w:rsid w:val="00F17936"/>
    <w:rsid w:val="00F20D14"/>
    <w:rsid w:val="00F27C84"/>
    <w:rsid w:val="00F34931"/>
    <w:rsid w:val="00F35D0B"/>
    <w:rsid w:val="00F41528"/>
    <w:rsid w:val="00F5074B"/>
    <w:rsid w:val="00F515B1"/>
    <w:rsid w:val="00F53928"/>
    <w:rsid w:val="00F70318"/>
    <w:rsid w:val="00F91EB5"/>
    <w:rsid w:val="00F937FA"/>
    <w:rsid w:val="00FA5119"/>
    <w:rsid w:val="00FA6C38"/>
    <w:rsid w:val="00FD0CB3"/>
    <w:rsid w:val="00FD3C0D"/>
    <w:rsid w:val="0CA62109"/>
    <w:rsid w:val="1FDAC2D8"/>
    <w:rsid w:val="2ED523A8"/>
    <w:rsid w:val="3474A1EC"/>
    <w:rsid w:val="3ED3AE0B"/>
    <w:rsid w:val="40265E98"/>
    <w:rsid w:val="41C831B6"/>
    <w:rsid w:val="4802BE9C"/>
    <w:rsid w:val="555D99A5"/>
    <w:rsid w:val="5C249231"/>
    <w:rsid w:val="5D23AD54"/>
    <w:rsid w:val="5E542767"/>
    <w:rsid w:val="62A7196B"/>
    <w:rsid w:val="65F3F113"/>
    <w:rsid w:val="678FC174"/>
    <w:rsid w:val="68CEA179"/>
    <w:rsid w:val="6C91C3B0"/>
    <w:rsid w:val="6EDD36D6"/>
    <w:rsid w:val="76DB7C75"/>
    <w:rsid w:val="7C58CA23"/>
    <w:rsid w:val="7C9C7470"/>
    <w:rsid w:val="7F08A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E31E63"/>
  <w15:docId w15:val="{A8FD0420-A5A3-420B-BFCF-B90698503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Times New Roman" w:hAnsi="Franklin Gothic Book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4CD"/>
    <w:pPr>
      <w:spacing w:after="120" w:line="264" w:lineRule="auto"/>
    </w:pPr>
    <w:rPr>
      <w:sz w:val="21"/>
      <w:szCs w:val="21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4CD"/>
    <w:pPr>
      <w:keepNext/>
      <w:keepLines/>
      <w:pBdr>
        <w:bottom w:val="single" w:sz="4" w:space="1" w:color="009EBF"/>
      </w:pBdr>
      <w:spacing w:before="400" w:after="40" w:line="240" w:lineRule="auto"/>
      <w:outlineLvl w:val="0"/>
    </w:pPr>
    <w:rPr>
      <w:rFonts w:ascii="Franklin Gothic Medium" w:hAnsi="Franklin Gothic Medium"/>
      <w:color w:val="00758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54CD"/>
    <w:pPr>
      <w:keepNext/>
      <w:keepLines/>
      <w:spacing w:before="160" w:after="0" w:line="240" w:lineRule="auto"/>
      <w:outlineLvl w:val="1"/>
    </w:pPr>
    <w:rPr>
      <w:rFonts w:ascii="Franklin Gothic Medium" w:hAnsi="Franklin Gothic Medium"/>
      <w:color w:val="00758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4CD"/>
    <w:pPr>
      <w:keepNext/>
      <w:keepLines/>
      <w:spacing w:before="80" w:after="0" w:line="240" w:lineRule="auto"/>
      <w:outlineLvl w:val="2"/>
    </w:pPr>
    <w:rPr>
      <w:rFonts w:ascii="Franklin Gothic Medium" w:hAnsi="Franklin Gothic Medium"/>
      <w:color w:val="404040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54CD"/>
    <w:pPr>
      <w:keepNext/>
      <w:keepLines/>
      <w:spacing w:before="80" w:after="0"/>
      <w:outlineLvl w:val="3"/>
    </w:pPr>
    <w:rPr>
      <w:rFonts w:ascii="Franklin Gothic Medium" w:hAnsi="Franklin Gothic Medium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54CD"/>
    <w:pPr>
      <w:keepNext/>
      <w:keepLines/>
      <w:spacing w:before="80" w:after="0"/>
      <w:outlineLvl w:val="4"/>
    </w:pPr>
    <w:rPr>
      <w:rFonts w:ascii="Franklin Gothic Medium" w:hAnsi="Franklin Gothic Medium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54CD"/>
    <w:pPr>
      <w:keepNext/>
      <w:keepLines/>
      <w:spacing w:before="80" w:after="0"/>
      <w:outlineLvl w:val="5"/>
    </w:pPr>
    <w:rPr>
      <w:rFonts w:ascii="Franklin Gothic Medium" w:hAnsi="Franklin Gothic Medium"/>
      <w:color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54CD"/>
    <w:pPr>
      <w:keepNext/>
      <w:keepLines/>
      <w:spacing w:before="80" w:after="0"/>
      <w:outlineLvl w:val="6"/>
    </w:pPr>
    <w:rPr>
      <w:rFonts w:ascii="Franklin Gothic Medium" w:hAnsi="Franklin Gothic Medium"/>
      <w:i/>
      <w:iCs/>
      <w:color w:val="59595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54CD"/>
    <w:pPr>
      <w:keepNext/>
      <w:keepLines/>
      <w:spacing w:before="80" w:after="0"/>
      <w:outlineLvl w:val="7"/>
    </w:pPr>
    <w:rPr>
      <w:rFonts w:ascii="Franklin Gothic Medium" w:hAnsi="Franklin Gothic Medium"/>
      <w:smallCaps/>
      <w:color w:val="59595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54CD"/>
    <w:pPr>
      <w:keepNext/>
      <w:keepLines/>
      <w:spacing w:before="80" w:after="0"/>
      <w:outlineLvl w:val="8"/>
    </w:pPr>
    <w:rPr>
      <w:rFonts w:ascii="Franklin Gothic Medium" w:hAnsi="Franklin Gothic Medium"/>
      <w:i/>
      <w:iCs/>
      <w:smallCaps/>
      <w:color w:val="59595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C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43C71"/>
  </w:style>
  <w:style w:type="paragraph" w:styleId="Footer">
    <w:name w:val="footer"/>
    <w:basedOn w:val="Normal"/>
    <w:link w:val="FooterChar"/>
    <w:uiPriority w:val="99"/>
    <w:unhideWhenUsed/>
    <w:rsid w:val="00043C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43C71"/>
  </w:style>
  <w:style w:type="paragraph" w:styleId="BalloonText">
    <w:name w:val="Balloon Text"/>
    <w:basedOn w:val="Normal"/>
    <w:link w:val="BalloonTextChar"/>
    <w:uiPriority w:val="99"/>
    <w:semiHidden/>
    <w:unhideWhenUsed/>
    <w:rsid w:val="00043C7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43C7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043C71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6654CD"/>
    <w:rPr>
      <w:rFonts w:ascii="Franklin Gothic Medium" w:eastAsia="Times New Roman" w:hAnsi="Franklin Gothic Medium" w:cs="Times New Roman"/>
      <w:color w:val="00758F"/>
      <w:sz w:val="36"/>
      <w:szCs w:val="36"/>
    </w:rPr>
  </w:style>
  <w:style w:type="character" w:customStyle="1" w:styleId="Heading2Char">
    <w:name w:val="Heading 2 Char"/>
    <w:link w:val="Heading2"/>
    <w:uiPriority w:val="9"/>
    <w:rsid w:val="006654CD"/>
    <w:rPr>
      <w:rFonts w:ascii="Franklin Gothic Medium" w:eastAsia="Times New Roman" w:hAnsi="Franklin Gothic Medium" w:cs="Times New Roman"/>
      <w:color w:val="00758F"/>
      <w:sz w:val="28"/>
      <w:szCs w:val="28"/>
    </w:rPr>
  </w:style>
  <w:style w:type="paragraph" w:customStyle="1" w:styleId="BasicParagraph">
    <w:name w:val="[Basic Paragraph]"/>
    <w:basedOn w:val="Normal"/>
    <w:uiPriority w:val="99"/>
    <w:rsid w:val="003256A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3Char">
    <w:name w:val="Heading 3 Char"/>
    <w:link w:val="Heading3"/>
    <w:uiPriority w:val="9"/>
    <w:rsid w:val="006654CD"/>
    <w:rPr>
      <w:rFonts w:ascii="Franklin Gothic Medium" w:eastAsia="Times New Roman" w:hAnsi="Franklin Gothic Medium" w:cs="Times New Roman"/>
      <w:color w:val="404040"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6654CD"/>
    <w:rPr>
      <w:rFonts w:ascii="Franklin Gothic Medium" w:eastAsia="Times New Roman" w:hAnsi="Franklin Gothic Medium" w:cs="Times New Roman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6654CD"/>
    <w:rPr>
      <w:rFonts w:ascii="Franklin Gothic Medium" w:eastAsia="Times New Roman" w:hAnsi="Franklin Gothic Medium" w:cs="Times New Roman"/>
      <w:i/>
      <w:iCs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54CD"/>
    <w:pPr>
      <w:numPr>
        <w:ilvl w:val="1"/>
      </w:numPr>
      <w:spacing w:after="240" w:line="240" w:lineRule="auto"/>
    </w:pPr>
    <w:rPr>
      <w:rFonts w:ascii="Franklin Gothic Medium" w:hAnsi="Franklin Gothic Medium"/>
      <w:color w:val="404040"/>
      <w:sz w:val="30"/>
      <w:szCs w:val="30"/>
    </w:rPr>
  </w:style>
  <w:style w:type="character" w:customStyle="1" w:styleId="SubtitleChar">
    <w:name w:val="Subtitle Char"/>
    <w:link w:val="Subtitle"/>
    <w:uiPriority w:val="11"/>
    <w:rsid w:val="006654CD"/>
    <w:rPr>
      <w:rFonts w:ascii="Franklin Gothic Medium" w:eastAsia="Times New Roman" w:hAnsi="Franklin Gothic Medium" w:cs="Times New Roman"/>
      <w:color w:val="404040"/>
      <w:sz w:val="30"/>
      <w:szCs w:val="30"/>
    </w:rPr>
  </w:style>
  <w:style w:type="character" w:styleId="UnresolvedMention">
    <w:name w:val="Unresolved Mention"/>
    <w:uiPriority w:val="99"/>
    <w:unhideWhenUsed/>
    <w:rsid w:val="00553361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18670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86702"/>
  </w:style>
  <w:style w:type="character" w:styleId="CommentReference">
    <w:name w:val="annotation reference"/>
    <w:uiPriority w:val="99"/>
    <w:semiHidden/>
    <w:unhideWhenUsed/>
    <w:rsid w:val="00EF7C1C"/>
    <w:rPr>
      <w:sz w:val="16"/>
      <w:szCs w:val="16"/>
    </w:rPr>
  </w:style>
  <w:style w:type="character" w:customStyle="1" w:styleId="Heading6Char">
    <w:name w:val="Heading 6 Char"/>
    <w:link w:val="Heading6"/>
    <w:uiPriority w:val="9"/>
    <w:semiHidden/>
    <w:rsid w:val="006654CD"/>
    <w:rPr>
      <w:rFonts w:ascii="Franklin Gothic Medium" w:eastAsia="Times New Roman" w:hAnsi="Franklin Gothic Medium" w:cs="Times New Roman"/>
      <w:color w:val="595959"/>
    </w:rPr>
  </w:style>
  <w:style w:type="character" w:customStyle="1" w:styleId="Heading7Char">
    <w:name w:val="Heading 7 Char"/>
    <w:link w:val="Heading7"/>
    <w:uiPriority w:val="9"/>
    <w:semiHidden/>
    <w:rsid w:val="006654CD"/>
    <w:rPr>
      <w:rFonts w:ascii="Franklin Gothic Medium" w:eastAsia="Times New Roman" w:hAnsi="Franklin Gothic Medium" w:cs="Times New Roman"/>
      <w:i/>
      <w:iCs/>
      <w:color w:val="595959"/>
    </w:rPr>
  </w:style>
  <w:style w:type="character" w:customStyle="1" w:styleId="Heading8Char">
    <w:name w:val="Heading 8 Char"/>
    <w:link w:val="Heading8"/>
    <w:uiPriority w:val="9"/>
    <w:semiHidden/>
    <w:rsid w:val="006654CD"/>
    <w:rPr>
      <w:rFonts w:ascii="Franklin Gothic Medium" w:eastAsia="Times New Roman" w:hAnsi="Franklin Gothic Medium" w:cs="Times New Roman"/>
      <w:smallCaps/>
      <w:color w:val="595959"/>
    </w:rPr>
  </w:style>
  <w:style w:type="character" w:customStyle="1" w:styleId="Heading9Char">
    <w:name w:val="Heading 9 Char"/>
    <w:link w:val="Heading9"/>
    <w:uiPriority w:val="9"/>
    <w:semiHidden/>
    <w:rsid w:val="006654CD"/>
    <w:rPr>
      <w:rFonts w:ascii="Franklin Gothic Medium" w:eastAsia="Times New Roman" w:hAnsi="Franklin Gothic Medium" w:cs="Times New Roman"/>
      <w:i/>
      <w:iCs/>
      <w:smallCaps/>
      <w:color w:val="595959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54CD"/>
    <w:pPr>
      <w:spacing w:line="240" w:lineRule="auto"/>
    </w:pPr>
    <w:rPr>
      <w:b/>
      <w:b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654CD"/>
    <w:pPr>
      <w:spacing w:after="0" w:line="240" w:lineRule="auto"/>
      <w:contextualSpacing/>
    </w:pPr>
    <w:rPr>
      <w:rFonts w:ascii="Franklin Gothic Medium" w:hAnsi="Franklin Gothic Medium"/>
      <w:color w:val="00758F"/>
      <w:spacing w:val="-7"/>
      <w:sz w:val="80"/>
      <w:szCs w:val="80"/>
    </w:rPr>
  </w:style>
  <w:style w:type="character" w:customStyle="1" w:styleId="TitleChar">
    <w:name w:val="Title Char"/>
    <w:link w:val="Title"/>
    <w:uiPriority w:val="10"/>
    <w:rsid w:val="006654CD"/>
    <w:rPr>
      <w:rFonts w:ascii="Franklin Gothic Medium" w:eastAsia="Times New Roman" w:hAnsi="Franklin Gothic Medium" w:cs="Times New Roman"/>
      <w:color w:val="00758F"/>
      <w:spacing w:val="-7"/>
      <w:sz w:val="80"/>
      <w:szCs w:val="80"/>
    </w:rPr>
  </w:style>
  <w:style w:type="character" w:styleId="Strong">
    <w:name w:val="Strong"/>
    <w:uiPriority w:val="22"/>
    <w:qFormat/>
    <w:rsid w:val="006654CD"/>
    <w:rPr>
      <w:b/>
      <w:bCs/>
    </w:rPr>
  </w:style>
  <w:style w:type="character" w:styleId="Emphasis">
    <w:name w:val="Emphasis"/>
    <w:uiPriority w:val="20"/>
    <w:qFormat/>
    <w:rsid w:val="006654CD"/>
    <w:rPr>
      <w:i/>
      <w:iCs/>
    </w:rPr>
  </w:style>
  <w:style w:type="paragraph" w:styleId="NoSpacing">
    <w:name w:val="No Spacing"/>
    <w:uiPriority w:val="1"/>
    <w:qFormat/>
    <w:rsid w:val="006654CD"/>
    <w:rPr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6654C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link w:val="Quote"/>
    <w:uiPriority w:val="29"/>
    <w:rsid w:val="006654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54CD"/>
    <w:pPr>
      <w:spacing w:before="100" w:beforeAutospacing="1" w:after="240"/>
      <w:ind w:left="864" w:right="864"/>
      <w:jc w:val="center"/>
    </w:pPr>
    <w:rPr>
      <w:rFonts w:ascii="Franklin Gothic Medium" w:hAnsi="Franklin Gothic Medium"/>
      <w:color w:val="009EBF"/>
      <w:sz w:val="28"/>
      <w:szCs w:val="28"/>
    </w:rPr>
  </w:style>
  <w:style w:type="character" w:customStyle="1" w:styleId="IntenseQuoteChar">
    <w:name w:val="Intense Quote Char"/>
    <w:link w:val="IntenseQuote"/>
    <w:uiPriority w:val="30"/>
    <w:rsid w:val="006654CD"/>
    <w:rPr>
      <w:rFonts w:ascii="Franklin Gothic Medium" w:eastAsia="Times New Roman" w:hAnsi="Franklin Gothic Medium" w:cs="Times New Roman"/>
      <w:color w:val="009EBF"/>
      <w:sz w:val="28"/>
      <w:szCs w:val="28"/>
    </w:rPr>
  </w:style>
  <w:style w:type="character" w:styleId="SubtleEmphasis">
    <w:name w:val="Subtle Emphasis"/>
    <w:uiPriority w:val="19"/>
    <w:qFormat/>
    <w:rsid w:val="006654CD"/>
    <w:rPr>
      <w:i/>
      <w:iCs/>
      <w:color w:val="595959"/>
    </w:rPr>
  </w:style>
  <w:style w:type="character" w:styleId="IntenseEmphasis">
    <w:name w:val="Intense Emphasis"/>
    <w:uiPriority w:val="21"/>
    <w:qFormat/>
    <w:rsid w:val="006654CD"/>
    <w:rPr>
      <w:b/>
      <w:bCs/>
      <w:i/>
      <w:iCs/>
    </w:rPr>
  </w:style>
  <w:style w:type="character" w:styleId="SubtleReference">
    <w:name w:val="Subtle Reference"/>
    <w:uiPriority w:val="31"/>
    <w:qFormat/>
    <w:rsid w:val="006654CD"/>
    <w:rPr>
      <w:smallCaps/>
      <w:color w:val="404040"/>
    </w:rPr>
  </w:style>
  <w:style w:type="character" w:styleId="IntenseReference">
    <w:name w:val="Intense Reference"/>
    <w:uiPriority w:val="32"/>
    <w:qFormat/>
    <w:rsid w:val="006654CD"/>
    <w:rPr>
      <w:b/>
      <w:bCs/>
      <w:smallCaps/>
      <w:u w:val="single"/>
    </w:rPr>
  </w:style>
  <w:style w:type="character" w:styleId="BookTitle">
    <w:name w:val="Book Title"/>
    <w:uiPriority w:val="33"/>
    <w:qFormat/>
    <w:rsid w:val="006654C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54CD"/>
    <w:pPr>
      <w:outlineLvl w:val="9"/>
    </w:pPr>
  </w:style>
  <w:style w:type="character" w:styleId="PlaceholderText">
    <w:name w:val="Placeholder Text"/>
    <w:uiPriority w:val="99"/>
    <w:semiHidden/>
    <w:rsid w:val="00D851CC"/>
    <w:rPr>
      <w:color w:val="808080"/>
    </w:rPr>
  </w:style>
  <w:style w:type="paragraph" w:customStyle="1" w:styleId="Text">
    <w:name w:val="Text"/>
    <w:basedOn w:val="Normal"/>
    <w:uiPriority w:val="5"/>
    <w:rsid w:val="007617FA"/>
    <w:pPr>
      <w:spacing w:after="0"/>
    </w:pPr>
    <w:rPr>
      <w:rFonts w:eastAsia="Franklin Gothic Book"/>
      <w:i/>
      <w:color w:val="000000"/>
      <w:sz w:val="28"/>
      <w:szCs w:val="22"/>
      <w:lang w:val="en-US"/>
    </w:rPr>
  </w:style>
  <w:style w:type="table" w:styleId="TableGrid">
    <w:name w:val="Table Grid"/>
    <w:basedOn w:val="TableNormal"/>
    <w:uiPriority w:val="39"/>
    <w:rsid w:val="002B718C"/>
    <w:rPr>
      <w:rFonts w:ascii="Myriad Pro" w:eastAsia="Calibri" w:hAnsi="Myriad Pro"/>
      <w:sz w:val="18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695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39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39B"/>
    <w:rPr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69539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abmunis.ca/about-us/alberta-municipalities-awards/municipal-environmental-awar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gn-off_x0020_status xmlns="108df4f4-4f12-4342-8a68-6a4c3753fe5b" xsi:nil="true"/>
    <Approved_x0020_By xmlns="108df4f4-4f12-4342-8a68-6a4c3753fe5b" xsi:nil="true"/>
    <Committee xmlns="3c62a416-264f-4a5b-b0c3-998416956948" xsi:nil="true"/>
    <Project_x0020_End_x0020_Date xmlns="3c62a416-264f-4a5b-b0c3-998416956948" xsi:nil="true"/>
    <Document_x0020_Type xmlns="3c62a416-264f-4a5b-b0c3-998416956948">Administration</Document_x0020_Type>
    <Last_x0020_Action_x0020_By xmlns="108df4f4-4f12-4342-8a68-6a4c3753fe5b" xsi:nil="true"/>
    <Topic xmlns="b6d94ece-581c-4a42-b5b3-970d15a8aa9e" xsi:nil="true"/>
    <Status xmlns="3c62a416-264f-4a5b-b0c3-998416956948">Active</Status>
    <FlowStatus xmlns="3c62a416-264f-4a5b-b0c3-998416956948" xsi:nil="true"/>
    <Meeting_x0020_Date xmlns="3c62a416-264f-4a5b-b0c3-998416956948" xsi:nil="true"/>
    <Comments xmlns="3c62a416-264f-4a5b-b0c3-998416956948" xsi:nil="true"/>
    <_dlc_DocId xmlns="108df4f4-4f12-4342-8a68-6a4c3753fe5b">CQ46NQWCZJJ3-8820056-6735</_dlc_DocId>
    <_dlc_DocIdUrl xmlns="108df4f4-4f12-4342-8a68-6a4c3753fe5b">
      <Url>https://aumaeo.sharepoint.com/sites/Advocacy/_layouts/15/DocIdRedir.aspx?ID=CQ46NQWCZJJ3-8820056-6735</Url>
      <Description>CQ46NQWCZJJ3-8820056-6735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7A314AB36122499F3D3F9A9D1B1524" ma:contentTypeVersion="102" ma:contentTypeDescription="Create a new document." ma:contentTypeScope="" ma:versionID="b4207409eb3ec62b4bffe10beb08b125">
  <xsd:schema xmlns:xsd="http://www.w3.org/2001/XMLSchema" xmlns:xs="http://www.w3.org/2001/XMLSchema" xmlns:p="http://schemas.microsoft.com/office/2006/metadata/properties" xmlns:ns2="108df4f4-4f12-4342-8a68-6a4c3753fe5b" xmlns:ns3="3c62a416-264f-4a5b-b0c3-998416956948" xmlns:ns4="b6d94ece-581c-4a42-b5b3-970d15a8aa9e" targetNamespace="http://schemas.microsoft.com/office/2006/metadata/properties" ma:root="true" ma:fieldsID="df6d9d8b2e9d5b2b17222a27504e4ad8" ns2:_="" ns3:_="" ns4:_="">
    <xsd:import namespace="108df4f4-4f12-4342-8a68-6a4c3753fe5b"/>
    <xsd:import namespace="3c62a416-264f-4a5b-b0c3-998416956948"/>
    <xsd:import namespace="b6d94ece-581c-4a42-b5b3-970d15a8aa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roject_x0020_End_x0020_Date" minOccurs="0"/>
                <xsd:element ref="ns3:Committee" minOccurs="0"/>
                <xsd:element ref="ns4:Topic" minOccurs="0"/>
                <xsd:element ref="ns3:Document_x0020_Type" minOccurs="0"/>
                <xsd:element ref="ns3:Statu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2:Last_x0020_Action_x0020_By" minOccurs="0"/>
                <xsd:element ref="ns2:Sign-off_x0020_status" minOccurs="0"/>
                <xsd:element ref="ns2:SharedWithUsers" minOccurs="0"/>
                <xsd:element ref="ns2:SharedWithDetails" minOccurs="0"/>
                <xsd:element ref="ns3:Comments" minOccurs="0"/>
                <xsd:element ref="ns2:Approved_x0020_By" minOccurs="0"/>
                <xsd:element ref="ns3:FlowStatus" minOccurs="0"/>
                <xsd:element ref="ns3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df4f4-4f12-4342-8a68-6a4c3753fe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Last_x0020_Action_x0020_By" ma:index="25" nillable="true" ma:displayName="Last Action By" ma:internalName="Last_x0020_Action_x0020_By">
      <xsd:simpleType>
        <xsd:restriction base="dms:Text">
          <xsd:maxLength value="255"/>
        </xsd:restriction>
      </xsd:simpleType>
    </xsd:element>
    <xsd:element name="Sign-off_x0020_status" ma:index="26" nillable="true" ma:displayName="Sign-off status" ma:internalName="Sign_x002d_off_x0020_status">
      <xsd:simpleType>
        <xsd:restriction base="dms:Text">
          <xsd:maxLength value="255"/>
        </xsd:restriction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Approved_x0020_By" ma:index="30" nillable="true" ma:displayName="Approved By" ma:internalName="Approved_x0020_B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2a416-264f-4a5b-b0c3-998416956948" elementFormDefault="qualified">
    <xsd:import namespace="http://schemas.microsoft.com/office/2006/documentManagement/types"/>
    <xsd:import namespace="http://schemas.microsoft.com/office/infopath/2007/PartnerControls"/>
    <xsd:element name="Project_x0020_End_x0020_Date" ma:index="11" nillable="true" ma:displayName="Project End Date" ma:format="DateOnly" ma:internalName="Project_x0020_End_x0020_Date">
      <xsd:simpleType>
        <xsd:restriction base="dms:DateTime"/>
      </xsd:simpleType>
    </xsd:element>
    <xsd:element name="Committee" ma:index="12" nillable="true" ma:displayName="Committee" ma:format="Dropdown" ma:internalName="Committee">
      <xsd:simpleType>
        <xsd:restriction base="dms:Choice">
          <xsd:enumeration value="Infrastructure and Energy"/>
          <xsd:enumeration value="Municipal Governance"/>
          <xsd:enumeration value="Safe and Healthy Communities"/>
          <xsd:enumeration value="Small Communities"/>
          <xsd:enumeration value="Sustainability and Environment"/>
          <xsd:enumeration value="Executive"/>
          <xsd:enumeration value="AUMA Board"/>
        </xsd:restriction>
      </xsd:simpleType>
    </xsd:element>
    <xsd:element name="Document_x0020_Type" ma:index="14" nillable="true" ma:displayName="Document Type" ma:format="Dropdown" ma:internalName="Document_x0020_Type">
      <xsd:simpleType>
        <xsd:restriction base="dms:Choice">
          <xsd:enumeration value="Contract Management"/>
          <xsd:enumeration value="Grant"/>
          <xsd:enumeration value="Administration"/>
          <xsd:enumeration value="Research and Reference"/>
          <xsd:enumeration value="Deliverable"/>
        </xsd:restriction>
      </xsd:simpleType>
    </xsd:element>
    <xsd:element name="Status" ma:index="15" nillable="true" ma:displayName="Status" ma:format="Dropdown" ma:internalName="Status">
      <xsd:simpleType>
        <xsd:restriction base="dms:Choice">
          <xsd:enumeration value="Active"/>
          <xsd:enumeration value="Inactive"/>
        </xsd:restriction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9" nillable="true" ma:displayName="Comments" ma:internalName="Comments">
      <xsd:simpleType>
        <xsd:restriction base="dms:Note">
          <xsd:maxLength value="255"/>
        </xsd:restriction>
      </xsd:simpleType>
    </xsd:element>
    <xsd:element name="FlowStatus" ma:index="31" nillable="true" ma:displayName="Flow Status" ma:internalName="FlowStatus">
      <xsd:simpleType>
        <xsd:restriction base="dms:Text">
          <xsd:maxLength value="255"/>
        </xsd:restriction>
      </xsd:simpleType>
    </xsd:element>
    <xsd:element name="Meeting_x0020_Date" ma:index="32" nillable="true" ma:displayName="Meeting Date" ma:format="DateOnly" ma:internalName="Meeting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94ece-581c-4a42-b5b3-970d15a8aa9e" elementFormDefault="qualified">
    <xsd:import namespace="http://schemas.microsoft.com/office/2006/documentManagement/types"/>
    <xsd:import namespace="http://schemas.microsoft.com/office/infopath/2007/PartnerControls"/>
    <xsd:element name="Topic" ma:index="13" nillable="true" ma:displayName="Topic" ma:internalName="Topic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3816A9-AB49-45B9-90C6-E1E146EA942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B58FBBD-C045-4513-A72A-CB22B4A681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F48F8-5DDE-4BAA-B940-54998A40D7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D4E85F-B19D-49EE-98AF-B019F1B19A90}">
  <ds:schemaRefs>
    <ds:schemaRef ds:uri="http://purl.org/dc/terms/"/>
    <ds:schemaRef ds:uri="http://purl.org/dc/dcmitype/"/>
    <ds:schemaRef ds:uri="http://schemas.microsoft.com/office/2006/metadata/properties"/>
    <ds:schemaRef ds:uri="108df4f4-4f12-4342-8a68-6a4c3753fe5b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b6d94ece-581c-4a42-b5b3-970d15a8aa9e"/>
    <ds:schemaRef ds:uri="http://schemas.openxmlformats.org/package/2006/metadata/core-properties"/>
    <ds:schemaRef ds:uri="3c62a416-264f-4a5b-b0c3-998416956948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261A7301-E77F-4FA3-AEAA-60C58D74B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df4f4-4f12-4342-8a68-6a4c3753fe5b"/>
    <ds:schemaRef ds:uri="3c62a416-264f-4a5b-b0c3-998416956948"/>
    <ds:schemaRef ds:uri="b6d94ece-581c-4a42-b5b3-970d15a8aa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60</Words>
  <Characters>3765</Characters>
  <Application>Microsoft Office Word</Application>
  <DocSecurity>0</DocSecurity>
  <Lines>31</Lines>
  <Paragraphs>8</Paragraphs>
  <ScaleCrop>false</ScaleCrop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ocock</dc:creator>
  <cp:keywords/>
  <cp:lastModifiedBy>Rena Stackhouse</cp:lastModifiedBy>
  <cp:revision>2</cp:revision>
  <cp:lastPrinted>2014-11-13T15:52:00Z</cp:lastPrinted>
  <dcterms:created xsi:type="dcterms:W3CDTF">2022-05-02T22:11:00Z</dcterms:created>
  <dcterms:modified xsi:type="dcterms:W3CDTF">2022-05-02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7A314AB36122499F3D3F9A9D1B1524</vt:lpwstr>
  </property>
  <property fmtid="{D5CDD505-2E9C-101B-9397-08002B2CF9AE}" pid="3" name="Form/Template Type">
    <vt:lpwstr>Branded</vt:lpwstr>
  </property>
  <property fmtid="{D5CDD505-2E9C-101B-9397-08002B2CF9AE}" pid="4" name="Archived">
    <vt:lpwstr/>
  </property>
  <property fmtid="{D5CDD505-2E9C-101B-9397-08002B2CF9AE}" pid="5" name="_dlc_DocIdItemGuid">
    <vt:lpwstr>46528468-2e23-461c-90df-f0de32ecf8c3</vt:lpwstr>
  </property>
</Properties>
</file>